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5986D" w14:textId="77777777" w:rsidR="002B3EA3" w:rsidRPr="00244375" w:rsidRDefault="00761CC0" w:rsidP="00E47A3B">
      <w:pPr>
        <w:rPr>
          <w:rFonts w:asciiTheme="majorHAnsi" w:hAnsiTheme="majorHAnsi"/>
          <w:sz w:val="16"/>
          <w:szCs w:val="16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77299B3C" wp14:editId="12353639">
            <wp:simplePos x="0" y="0"/>
            <wp:positionH relativeFrom="column">
              <wp:posOffset>3200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C2573E1" w14:textId="1E84A3AB" w:rsidR="00AD0D45" w:rsidRPr="00244375" w:rsidRDefault="00A00D8C" w:rsidP="00E47A3B">
      <w:pPr>
        <w:rPr>
          <w:rFonts w:asciiTheme="majorHAnsi" w:hAnsiTheme="majorHAnsi"/>
        </w:rPr>
      </w:pPr>
      <w:r w:rsidRPr="00A11099">
        <w:rPr>
          <w:rFonts w:asciiTheme="majorHAnsi" w:hAnsiTheme="majorHAnsi"/>
          <w:noProof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953678" wp14:editId="62164167">
                <wp:simplePos x="0" y="0"/>
                <wp:positionH relativeFrom="column">
                  <wp:posOffset>53340</wp:posOffset>
                </wp:positionH>
                <wp:positionV relativeFrom="paragraph">
                  <wp:posOffset>6985</wp:posOffset>
                </wp:positionV>
                <wp:extent cx="6172200" cy="3905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F3DFFC" w14:textId="77777777" w:rsidR="00A00D8C" w:rsidRPr="00513DB5" w:rsidRDefault="00A00D8C" w:rsidP="00A00D8C">
                            <w:pPr>
                              <w:shd w:val="clear" w:color="auto" w:fill="92D050"/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513DB5"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9536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2pt;margin-top:.55pt;width:486pt;height:3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" fillcolor="#9bbb59 [3206]" strokecolor="#4e6128 [1606]" strokeweight="2pt">
                <v:textbox>
                  <w:txbxContent>
                    <w:p w14:paraId="70F3DFFC" w14:textId="77777777" w:rsidR="00A00D8C" w:rsidRPr="00513DB5" w:rsidRDefault="00A00D8C" w:rsidP="00A00D8C">
                      <w:pPr>
                        <w:shd w:val="clear" w:color="auto" w:fill="92D050"/>
                        <w:jc w:val="center"/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 w:rsidRPr="00513DB5"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3DB2FE4" w14:textId="77777777" w:rsidR="00AD0D45" w:rsidRPr="00244375" w:rsidRDefault="00AD0D45" w:rsidP="00AD0D45">
      <w:pPr>
        <w:spacing w:line="240" w:lineRule="auto"/>
        <w:rPr>
          <w:rFonts w:asciiTheme="majorHAnsi" w:hAnsiTheme="majorHAnsi"/>
          <w:b/>
          <w:bCs/>
          <w:color w:val="008000"/>
          <w:sz w:val="16"/>
          <w:szCs w:val="16"/>
          <w:lang w:val="en-US"/>
        </w:rPr>
      </w:pPr>
    </w:p>
    <w:p w14:paraId="5AF7F54E" w14:textId="77777777" w:rsidR="00A00D8C" w:rsidRDefault="00A00D8C" w:rsidP="00A00D8C">
      <w:pPr>
        <w:spacing w:after="0" w:line="240" w:lineRule="auto"/>
        <w:jc w:val="center"/>
        <w:outlineLvl w:val="0"/>
        <w:rPr>
          <w:rFonts w:asciiTheme="majorHAnsi" w:hAnsiTheme="majorHAnsi"/>
          <w:b/>
          <w:bCs/>
          <w:color w:val="92D050"/>
          <w:szCs w:val="28"/>
          <w:lang w:val="en-US"/>
        </w:rPr>
      </w:pPr>
      <w:r w:rsidRPr="00A00D8C">
        <w:rPr>
          <w:rFonts w:asciiTheme="majorHAnsi" w:hAnsiTheme="majorHAnsi"/>
          <w:b/>
          <w:bCs/>
          <w:color w:val="92D050"/>
          <w:szCs w:val="28"/>
          <w:lang w:val="en-US"/>
        </w:rPr>
        <w:t xml:space="preserve">Consultant Development in Environmental Management Systems </w:t>
      </w:r>
    </w:p>
    <w:p w14:paraId="6CF150C2" w14:textId="0B085D82" w:rsidR="00A00D8C" w:rsidRPr="00A00D8C" w:rsidRDefault="00A00D8C" w:rsidP="00A00D8C">
      <w:pPr>
        <w:spacing w:after="0" w:line="240" w:lineRule="auto"/>
        <w:jc w:val="center"/>
        <w:outlineLvl w:val="0"/>
        <w:rPr>
          <w:rFonts w:asciiTheme="majorHAnsi" w:hAnsiTheme="majorHAnsi"/>
          <w:b/>
          <w:bCs/>
          <w:color w:val="92D050"/>
          <w:szCs w:val="28"/>
          <w:lang w:val="en-US"/>
        </w:rPr>
      </w:pPr>
      <w:r w:rsidRPr="00A00D8C">
        <w:rPr>
          <w:rFonts w:asciiTheme="majorHAnsi" w:hAnsiTheme="majorHAnsi"/>
          <w:b/>
          <w:bCs/>
          <w:color w:val="92D050"/>
          <w:szCs w:val="28"/>
          <w:lang w:val="en-US"/>
        </w:rPr>
        <w:t>based on ISO 14001:2015 &amp; ISO 14004:2016 Standards</w:t>
      </w:r>
    </w:p>
    <w:p w14:paraId="4083C272" w14:textId="19E12266" w:rsidR="00AD0D45" w:rsidRPr="00244375" w:rsidRDefault="005908BB" w:rsidP="00355F50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</w:t>
      </w:r>
      <w:r w:rsidR="00AD0D45" w:rsidRPr="00244375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 xml:space="preserve"> Detail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F419C0" w:rsidRPr="00F419C0" w14:paraId="78B68F9A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7788B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Title (Dr/Mr/Mrs/Ms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819E8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451F3F1A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FFB3D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1046030B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F7318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2DAD4266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AB0D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ED0F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39EE62A4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916BF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9978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517872AE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B0373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0C66" w14:textId="77777777" w:rsidR="00244375" w:rsidRPr="00F419C0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12A30143" w14:textId="77777777" w:rsidTr="00536C5A">
        <w:trPr>
          <w:trHeight w:val="43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45DF2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4D37F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28D06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8E983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F419C0" w:rsidRPr="00F419C0" w14:paraId="3CC909C3" w14:textId="77777777" w:rsidTr="00C315BF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4236F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026BB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7966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F419C0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01100" w14:textId="77777777" w:rsidR="00C315BF" w:rsidRPr="00F419C0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78852BD" w14:textId="77777777" w:rsidR="006A0D90" w:rsidRPr="00244375" w:rsidRDefault="006A0D90" w:rsidP="00AD0D45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13DAC86C" w14:textId="77777777" w:rsidR="006A0D90" w:rsidRPr="00F419C0" w:rsidRDefault="006A0D90" w:rsidP="00355F50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F419C0">
        <w:rPr>
          <w:rFonts w:asciiTheme="majorHAnsi" w:hAnsiTheme="majorHAnsi"/>
          <w:color w:val="auto"/>
          <w:szCs w:val="24"/>
          <w:lang w:val="en-US"/>
        </w:rPr>
        <w:t>Payment Method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>*</w:t>
      </w:r>
    </w:p>
    <w:p w14:paraId="4B478DB5" w14:textId="77777777" w:rsidR="002E7C30" w:rsidRPr="00F419C0" w:rsidRDefault="008C6E94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06E8D9" wp14:editId="341FBBCD">
                <wp:simplePos x="0" y="0"/>
                <wp:positionH relativeFrom="column">
                  <wp:posOffset>38995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2A729" id="Rectangle 7" o:spid="_x0000_s1026" style="position:absolute;margin-left:307.05pt;margin-top:1.35pt;width:1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exyHAIAADs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"/>
            </w:pict>
          </mc:Fallback>
        </mc:AlternateContent>
      </w: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7481B0" wp14:editId="50A00B16">
                <wp:simplePos x="0" y="0"/>
                <wp:positionH relativeFrom="column">
                  <wp:posOffset>20897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C56A41" id="Rectangle 6" o:spid="_x0000_s1026" style="position:absolute;margin-left:164.55pt;margin-top:1.3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"/>
            </w:pict>
          </mc:Fallback>
        </mc:AlternateContent>
      </w:r>
      <w:r w:rsidRPr="00F419C0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6D63624" wp14:editId="02E7D32E">
                <wp:simplePos x="0" y="0"/>
                <wp:positionH relativeFrom="column">
                  <wp:posOffset>247650</wp:posOffset>
                </wp:positionH>
                <wp:positionV relativeFrom="paragraph">
                  <wp:posOffset>17145</wp:posOffset>
                </wp:positionV>
                <wp:extent cx="152400" cy="152400"/>
                <wp:effectExtent l="9525" t="7620" r="952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156C45" id="Rectangle 5" o:spid="_x0000_s1026" style="position:absolute;margin-left:19.5pt;margin-top:1.3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DU0HAIAADs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"/>
            </w:pict>
          </mc:Fallback>
        </mc:AlternateConten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Cash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Cheque </w:t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F419C0">
        <w:rPr>
          <w:rFonts w:asciiTheme="majorHAnsi" w:hAnsiTheme="majorHAnsi"/>
          <w:color w:val="auto"/>
          <w:szCs w:val="24"/>
          <w:lang w:val="en-US"/>
        </w:rPr>
        <w:tab/>
        <w:t xml:space="preserve">Bank Draft </w:t>
      </w:r>
    </w:p>
    <w:p w14:paraId="1314349E" w14:textId="77777777" w:rsidR="002E7C30" w:rsidRPr="008C28FB" w:rsidRDefault="002E7C30" w:rsidP="006E48B5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8C28FB"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 w:rsidRPr="008C28FB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 w:rsidR="00290830" w:rsidRPr="008C28FB">
        <w:rPr>
          <w:rFonts w:asciiTheme="majorHAnsi" w:hAnsiTheme="majorHAnsi"/>
          <w:color w:val="7F7F7F"/>
          <w:sz w:val="20"/>
          <w:szCs w:val="20"/>
          <w:lang w:val="en-US"/>
        </w:rPr>
        <w:t>”</w:t>
      </w:r>
      <w:r w:rsidR="00244375" w:rsidRPr="008C28FB">
        <w:rPr>
          <w:rFonts w:asciiTheme="majorHAnsi" w:hAnsiTheme="majorHAnsi"/>
          <w:color w:val="7F7F7F"/>
          <w:sz w:val="20"/>
          <w:szCs w:val="20"/>
          <w:lang w:val="en-US"/>
        </w:rPr>
        <w:t xml:space="preserve">, </w:t>
      </w:r>
      <w:r w:rsidR="00244375" w:rsidRPr="008C28FB"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 w:rsidR="004A0209" w:rsidRPr="008C28FB">
        <w:rPr>
          <w:rFonts w:asciiTheme="majorHAnsi" w:hAnsiTheme="majorHAnsi"/>
          <w:color w:val="7F7F7F"/>
          <w:sz w:val="20"/>
          <w:szCs w:val="20"/>
          <w:lang w:val="en-US"/>
        </w:rPr>
        <w:t>66/1,</w:t>
      </w:r>
      <w:r w:rsidR="00244375" w:rsidRPr="008C28FB">
        <w:rPr>
          <w:rFonts w:asciiTheme="majorHAnsi" w:hAnsiTheme="majorHAnsi"/>
          <w:color w:val="7F7F7F"/>
          <w:sz w:val="20"/>
          <w:szCs w:val="20"/>
          <w:lang w:val="en-US"/>
        </w:rPr>
        <w:t xml:space="preserve"> </w:t>
      </w:r>
      <w:r w:rsidR="004A0209" w:rsidRPr="008C28FB">
        <w:rPr>
          <w:rFonts w:asciiTheme="majorHAnsi" w:hAnsiTheme="majorHAnsi"/>
          <w:color w:val="7F7F7F"/>
          <w:sz w:val="20"/>
          <w:szCs w:val="20"/>
          <w:lang w:val="en-US"/>
        </w:rPr>
        <w:t>Dewala Rd, Nugegoda.</w:t>
      </w:r>
    </w:p>
    <w:p w14:paraId="09335F67" w14:textId="77777777" w:rsidR="00C315BF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12DFA945" w14:textId="77777777" w:rsidR="00C315BF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296D6E0C" w14:textId="77777777" w:rsidR="00C315BF" w:rsidRPr="00244375" w:rsidRDefault="00C315BF" w:rsidP="00244375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66237BC1" w14:textId="77777777" w:rsidR="00F57354" w:rsidRDefault="00CA5FC1" w:rsidP="002E7C30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C315BF" w14:paraId="34DC78CD" w14:textId="77777777" w:rsidTr="00C315BF">
        <w:tc>
          <w:tcPr>
            <w:tcW w:w="4968" w:type="dxa"/>
            <w:vAlign w:val="center"/>
          </w:tcPr>
          <w:p w14:paraId="7A4F7A32" w14:textId="77777777" w:rsidR="00C315BF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560FBD42" w14:textId="77777777" w:rsidR="00C315BF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C315BF" w14:paraId="309CB659" w14:textId="77777777" w:rsidTr="00C315BF">
        <w:tc>
          <w:tcPr>
            <w:tcW w:w="4968" w:type="dxa"/>
            <w:vAlign w:val="center"/>
          </w:tcPr>
          <w:p w14:paraId="09131290" w14:textId="77777777" w:rsidR="00C315BF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3BBBD9BB" w14:textId="77777777" w:rsidR="00C315BF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 w14:paraId="070C3EE4" w14:textId="77777777" w:rsidR="00637329" w:rsidRDefault="00637329" w:rsidP="002B3EA3">
      <w:pP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</w:pPr>
    </w:p>
    <w:p w14:paraId="7BD55A09" w14:textId="77777777" w:rsidR="00637329" w:rsidRDefault="002B3EA3" w:rsidP="00637329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244375"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  <w:t>Submit to:</w:t>
      </w:r>
      <w:r w:rsidRPr="00244375">
        <w:rPr>
          <w:rFonts w:asciiTheme="majorHAnsi" w:hAnsiTheme="majorHAnsi"/>
          <w:color w:val="7F7F7F"/>
          <w:sz w:val="19"/>
          <w:szCs w:val="19"/>
          <w:lang w:val="en-US"/>
        </w:rPr>
        <w:t xml:space="preserve"> </w:t>
      </w:r>
      <w:r w:rsidRPr="00244375">
        <w:rPr>
          <w:rFonts w:asciiTheme="majorHAnsi" w:hAnsiTheme="majorHAnsi"/>
          <w:color w:val="7F7F7F"/>
          <w:sz w:val="19"/>
          <w:szCs w:val="19"/>
        </w:rPr>
        <w:t>NATIONAL CLEANER PRODUCTION CENTRE,</w:t>
      </w:r>
    </w:p>
    <w:p w14:paraId="42EC07BA" w14:textId="77777777" w:rsidR="002B3EA3" w:rsidRPr="00244375" w:rsidRDefault="002B3EA3" w:rsidP="00637329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244375">
        <w:rPr>
          <w:rFonts w:asciiTheme="majorHAnsi" w:hAnsiTheme="majorHAnsi"/>
          <w:color w:val="7F7F7F"/>
          <w:sz w:val="19"/>
          <w:szCs w:val="19"/>
        </w:rPr>
        <w:t xml:space="preserve"> </w:t>
      </w:r>
      <w:r w:rsidR="00244375" w:rsidRPr="00244375">
        <w:rPr>
          <w:rFonts w:asciiTheme="majorHAnsi" w:hAnsiTheme="majorHAnsi"/>
          <w:color w:val="7F7F7F"/>
          <w:sz w:val="19"/>
          <w:szCs w:val="19"/>
        </w:rPr>
        <w:t>#</w:t>
      </w:r>
      <w:r w:rsidR="005C093E" w:rsidRPr="00244375">
        <w:rPr>
          <w:rFonts w:asciiTheme="majorHAnsi" w:hAnsiTheme="majorHAnsi"/>
          <w:color w:val="7F7F7F"/>
          <w:sz w:val="19"/>
          <w:szCs w:val="19"/>
          <w:lang w:val="en-US"/>
        </w:rPr>
        <w:t>66/1, Dewala Road, Nugegoda</w:t>
      </w:r>
    </w:p>
    <w:p w14:paraId="73F1392B" w14:textId="77777777" w:rsidR="00244375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 w:rsidRPr="00244375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Tel</w:t>
      </w:r>
      <w:r w:rsidR="005908BB" w:rsidRPr="00244375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: (</w:t>
      </w:r>
      <w:r w:rsidRPr="00244375">
        <w:rPr>
          <w:rFonts w:asciiTheme="majorHAnsi" w:hAnsiTheme="majorHAnsi"/>
          <w:color w:val="7F7F7F"/>
          <w:sz w:val="20"/>
          <w:szCs w:val="20"/>
          <w:lang w:val="en-US"/>
        </w:rPr>
        <w:t xml:space="preserve">+94) </w:t>
      </w:r>
      <w:r w:rsidR="0039659B" w:rsidRPr="00244375">
        <w:rPr>
          <w:rFonts w:asciiTheme="majorHAnsi" w:hAnsiTheme="majorHAnsi"/>
          <w:color w:val="7F7F7F"/>
          <w:sz w:val="20"/>
          <w:szCs w:val="20"/>
          <w:lang w:val="en-US"/>
        </w:rPr>
        <w:t>112822272/3</w:t>
      </w:r>
      <w:r w:rsidRPr="00244375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| Fax: </w:t>
      </w:r>
      <w:r w:rsidRPr="00244375">
        <w:rPr>
          <w:rFonts w:asciiTheme="majorHAnsi" w:hAnsiTheme="majorHAnsi"/>
          <w:color w:val="7F7F7F"/>
          <w:sz w:val="20"/>
          <w:szCs w:val="20"/>
          <w:lang w:val="en-US"/>
        </w:rPr>
        <w:t xml:space="preserve">(+94) </w:t>
      </w:r>
      <w:r w:rsidR="0039659B" w:rsidRPr="00244375">
        <w:rPr>
          <w:rFonts w:asciiTheme="majorHAnsi" w:hAnsiTheme="majorHAnsi"/>
          <w:color w:val="7F7F7F"/>
          <w:sz w:val="20"/>
          <w:szCs w:val="20"/>
          <w:lang w:val="en-US"/>
        </w:rPr>
        <w:t>112822274</w:t>
      </w:r>
    </w:p>
    <w:p w14:paraId="082B1538" w14:textId="3BF10D18" w:rsidR="002B3EA3" w:rsidRPr="001D5BC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808080" w:themeColor="background1" w:themeShade="80"/>
          <w:sz w:val="20"/>
          <w:szCs w:val="20"/>
          <w:lang w:val="en-US"/>
        </w:rPr>
      </w:pPr>
      <w:r w:rsidRPr="001D5BC9">
        <w:rPr>
          <w:rFonts w:asciiTheme="majorHAnsi" w:hAnsiTheme="majorHAnsi"/>
          <w:b/>
          <w:bCs/>
          <w:color w:val="808080" w:themeColor="background1" w:themeShade="80"/>
          <w:sz w:val="20"/>
          <w:szCs w:val="20"/>
          <w:lang w:val="en-US"/>
        </w:rPr>
        <w:t xml:space="preserve">Email: </w:t>
      </w:r>
      <w:r w:rsidR="001D5BC9" w:rsidRPr="001D5BC9">
        <w:rPr>
          <w:color w:val="808080" w:themeColor="background1" w:themeShade="80"/>
        </w:rPr>
        <w:t>nikeshala</w:t>
      </w:r>
      <w:hyperlink r:id="rId8" w:history="1">
        <w:r w:rsidR="001D5BC9" w:rsidRPr="001D5BC9">
          <w:rPr>
            <w:rStyle w:val="Hyperlink"/>
            <w:rFonts w:asciiTheme="majorHAnsi" w:hAnsiTheme="majorHAnsi"/>
            <w:color w:val="808080" w:themeColor="background1" w:themeShade="80"/>
            <w:sz w:val="20"/>
            <w:szCs w:val="20"/>
            <w:lang w:val="en-US"/>
          </w:rPr>
          <w:t>@ncpcsrilanka.org</w:t>
        </w:r>
      </w:hyperlink>
      <w:r w:rsidR="00F419C0" w:rsidRPr="001D5BC9">
        <w:rPr>
          <w:rFonts w:asciiTheme="majorHAnsi" w:hAnsiTheme="majorHAnsi"/>
          <w:color w:val="808080" w:themeColor="background1" w:themeShade="80"/>
          <w:sz w:val="20"/>
          <w:szCs w:val="20"/>
          <w:u w:val="single"/>
          <w:lang w:val="en-US"/>
        </w:rPr>
        <w:t xml:space="preserve"> </w:t>
      </w:r>
      <w:r w:rsidR="00536C5A" w:rsidRPr="001D5BC9">
        <w:rPr>
          <w:rFonts w:asciiTheme="majorHAnsi" w:hAnsiTheme="majorHAnsi"/>
          <w:bCs/>
          <w:color w:val="808080" w:themeColor="background1" w:themeShade="80"/>
          <w:sz w:val="20"/>
          <w:szCs w:val="20"/>
          <w:lang w:val="en-US"/>
        </w:rPr>
        <w:t>or</w:t>
      </w:r>
      <w:r w:rsidR="00536C5A" w:rsidRPr="001D5BC9">
        <w:rPr>
          <w:rFonts w:asciiTheme="majorHAnsi" w:hAnsiTheme="majorHAnsi"/>
          <w:b/>
          <w:bCs/>
          <w:color w:val="808080" w:themeColor="background1" w:themeShade="80"/>
          <w:sz w:val="20"/>
          <w:szCs w:val="20"/>
          <w:lang w:val="en-US"/>
        </w:rPr>
        <w:t xml:space="preserve"> </w:t>
      </w:r>
      <w:hyperlink r:id="rId9" w:history="1">
        <w:r w:rsidR="00F419C0" w:rsidRPr="001D5BC9">
          <w:rPr>
            <w:rStyle w:val="Hyperlink"/>
            <w:rFonts w:asciiTheme="majorHAnsi" w:hAnsiTheme="majorHAnsi"/>
            <w:color w:val="808080" w:themeColor="background1" w:themeShade="80"/>
            <w:sz w:val="20"/>
            <w:szCs w:val="20"/>
            <w:lang w:val="en-US"/>
          </w:rPr>
          <w:t>nadeeshani.ncpc@gmail.com</w:t>
        </w:r>
      </w:hyperlink>
    </w:p>
    <w:p w14:paraId="77D9BCB6" w14:textId="77777777" w:rsidR="002B3EA3" w:rsidRPr="001D5BC9" w:rsidRDefault="002B3EA3" w:rsidP="00977B9C">
      <w:pPr>
        <w:spacing w:after="0"/>
        <w:jc w:val="left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244375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Web: </w:t>
      </w:r>
      <w:r w:rsidRPr="00244375">
        <w:rPr>
          <w:rFonts w:asciiTheme="majorHAnsi" w:hAnsiTheme="majorHAnsi"/>
          <w:color w:val="7F7F7F"/>
          <w:sz w:val="20"/>
          <w:szCs w:val="20"/>
          <w:lang w:val="en-US"/>
        </w:rPr>
        <w:t xml:space="preserve">www.ncpcsrilanka.org </w:t>
      </w:r>
    </w:p>
    <w:sectPr w:rsidR="002B3EA3" w:rsidRPr="001D5BC9" w:rsidSect="006A0D90">
      <w:headerReference w:type="default" r:id="rId10"/>
      <w:footerReference w:type="default" r:id="rId11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AFCF02" w14:textId="77777777" w:rsidR="00C54703" w:rsidRDefault="00C54703" w:rsidP="00E47A3B">
      <w:pPr>
        <w:spacing w:after="0" w:line="240" w:lineRule="auto"/>
      </w:pPr>
      <w:r>
        <w:separator/>
      </w:r>
    </w:p>
  </w:endnote>
  <w:endnote w:type="continuationSeparator" w:id="0">
    <w:p w14:paraId="7C1FFE42" w14:textId="77777777" w:rsidR="00C54703" w:rsidRDefault="00C54703" w:rsidP="00E47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E4B00" w14:textId="77777777" w:rsidR="002B3EA3" w:rsidRDefault="008C6E94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F19E12A" wp14:editId="5EDFED56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58413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9.75pt;margin-top:-22.2pt;width:516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" strokecolor="gray" strokeweight="2.2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EC2D5" w14:textId="77777777" w:rsidR="00C54703" w:rsidRDefault="00C54703" w:rsidP="00E47A3B">
      <w:pPr>
        <w:spacing w:after="0" w:line="240" w:lineRule="auto"/>
      </w:pPr>
      <w:r>
        <w:separator/>
      </w:r>
    </w:p>
  </w:footnote>
  <w:footnote w:type="continuationSeparator" w:id="0">
    <w:p w14:paraId="452AFC1F" w14:textId="77777777" w:rsidR="00C54703" w:rsidRDefault="00C54703" w:rsidP="00E47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550A" w14:textId="77777777" w:rsidR="00F57354" w:rsidRDefault="006E48B5">
    <w:pPr>
      <w:pStyle w:val="Header"/>
    </w:pPr>
    <w:r>
      <w:rPr>
        <w:noProof/>
        <w:lang w:val="en-US"/>
      </w:rPr>
      <mc:AlternateContent>
        <mc:Choice Requires="wps">
          <w:drawing>
            <wp:anchor distT="121920" distB="136398" distL="211836" distR="395097" simplePos="0" relativeHeight="251657216" behindDoc="1" locked="0" layoutInCell="1" allowOverlap="1" wp14:anchorId="4F9898D8" wp14:editId="2C2C6B37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2F22575" w14:textId="77777777" w:rsidR="008C6E94" w:rsidRDefault="008C6E94" w:rsidP="008C6E94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0E93D61E" w14:textId="77777777" w:rsidR="008C6E94" w:rsidRPr="006E48B5" w:rsidRDefault="008C6E94" w:rsidP="008C6E94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 w:rsidRPr="006E48B5"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3B5F93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9264;visibility:visible;mso-wrap-style:square;mso-width-percent:0;mso-height-percent:0;mso-wrap-distance-left:16.68pt;mso-wrap-distance-top:9.6pt;mso-wrap-distance-right:31.11pt;mso-wrap-distance-bottom:10.74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" filled="f" stroked="f">
              <v:path arrowok="t"/>
              <v:textbox style="mso-fit-shape-to-text:t">
                <w:txbxContent>
                  <w:p w:rsidR="008C6E94" w:rsidRDefault="008C6E94" w:rsidP="008C6E94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:rsidR="008C6E94" w:rsidRPr="006E48B5" w:rsidRDefault="008C6E94" w:rsidP="008C6E94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 w:rsidRPr="006E48B5"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C0CEB"/>
    <w:multiLevelType w:val="multilevel"/>
    <w:tmpl w:val="21D2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6824A7"/>
    <w:multiLevelType w:val="hybridMultilevel"/>
    <w:tmpl w:val="CF78AB1C"/>
    <w:lvl w:ilvl="0" w:tplc="DDA8043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6824"/>
    <w:multiLevelType w:val="hybridMultilevel"/>
    <w:tmpl w:val="D436CD4E"/>
    <w:lvl w:ilvl="0" w:tplc="32FC6A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2D77"/>
    <w:multiLevelType w:val="hybridMultilevel"/>
    <w:tmpl w:val="85825592"/>
    <w:lvl w:ilvl="0" w:tplc="09961CB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160C1"/>
    <w:multiLevelType w:val="hybridMultilevel"/>
    <w:tmpl w:val="EEBE7A00"/>
    <w:lvl w:ilvl="0" w:tplc="34B6ABA8">
      <w:start w:val="1"/>
      <w:numFmt w:val="decimal"/>
      <w:lvlText w:val="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>
      <o:colormru v:ext="edit" colors="#69d969,#94e494,#41cf41,#5ac693,#57c965,#5ec27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92347"/>
    <w:rsid w:val="000E052A"/>
    <w:rsid w:val="000F0682"/>
    <w:rsid w:val="001B6633"/>
    <w:rsid w:val="001D5BC9"/>
    <w:rsid w:val="001D7368"/>
    <w:rsid w:val="00244375"/>
    <w:rsid w:val="00253493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A0209"/>
    <w:rsid w:val="00513DB5"/>
    <w:rsid w:val="00536C5A"/>
    <w:rsid w:val="00537FF5"/>
    <w:rsid w:val="005908BB"/>
    <w:rsid w:val="005A536A"/>
    <w:rsid w:val="005C093E"/>
    <w:rsid w:val="0061139D"/>
    <w:rsid w:val="00637329"/>
    <w:rsid w:val="00650090"/>
    <w:rsid w:val="0068481D"/>
    <w:rsid w:val="006A0D90"/>
    <w:rsid w:val="006E48B5"/>
    <w:rsid w:val="006F3159"/>
    <w:rsid w:val="006F4E56"/>
    <w:rsid w:val="00761CC0"/>
    <w:rsid w:val="00776674"/>
    <w:rsid w:val="0078233A"/>
    <w:rsid w:val="00807BF9"/>
    <w:rsid w:val="00807F50"/>
    <w:rsid w:val="008261D1"/>
    <w:rsid w:val="00852276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77B9C"/>
    <w:rsid w:val="009E16DD"/>
    <w:rsid w:val="00A00D8C"/>
    <w:rsid w:val="00AB6B99"/>
    <w:rsid w:val="00AD0D45"/>
    <w:rsid w:val="00B45334"/>
    <w:rsid w:val="00BD5B0F"/>
    <w:rsid w:val="00C115F0"/>
    <w:rsid w:val="00C315BF"/>
    <w:rsid w:val="00C54703"/>
    <w:rsid w:val="00CA5FC1"/>
    <w:rsid w:val="00CC2DB8"/>
    <w:rsid w:val="00CE4A0C"/>
    <w:rsid w:val="00CF0859"/>
    <w:rsid w:val="00D066C6"/>
    <w:rsid w:val="00D139D1"/>
    <w:rsid w:val="00D5148A"/>
    <w:rsid w:val="00D6184F"/>
    <w:rsid w:val="00DD1FBC"/>
    <w:rsid w:val="00DE2824"/>
    <w:rsid w:val="00DE6676"/>
    <w:rsid w:val="00E47A3B"/>
    <w:rsid w:val="00E5462F"/>
    <w:rsid w:val="00E61438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9d969,#94e494,#41cf41,#5ac693,#57c965,#5ec278"/>
    </o:shapedefaults>
    <o:shapelayout v:ext="edit">
      <o:idmap v:ext="edit" data="1"/>
    </o:shapelayout>
  </w:shapeDefaults>
  <w:decimalSymbol w:val="."/>
  <w:listSeparator w:val=","/>
  <w14:docId w14:val="4D4B6232"/>
  <w15:docId w15:val="{2B819E4A-1753-4C55-B74D-BD5162CF8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33"/>
    <w:pPr>
      <w:spacing w:after="200" w:line="360" w:lineRule="auto"/>
      <w:jc w:val="both"/>
    </w:pPr>
    <w:rPr>
      <w:rFonts w:ascii="Times New Roman" w:hAnsi="Times New Roman"/>
      <w:color w:val="000000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2C33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2C33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2C33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C33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B2C33"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2C33"/>
    <w:rPr>
      <w:rFonts w:ascii="Times New Roman" w:eastAsia="Calibri" w:hAnsi="Times New Roman" w:cs="Times New Roman"/>
      <w:b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3B"/>
    <w:rPr>
      <w:rFonts w:ascii="Tahoma" w:hAnsi="Tahoma" w:cs="Tahoma"/>
      <w:color w:val="000000"/>
      <w:sz w:val="16"/>
      <w:szCs w:val="1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E47A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B3EA3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5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5F50"/>
    <w:rPr>
      <w:rFonts w:ascii="Tahoma" w:hAnsi="Tahoma" w:cs="Tahoma"/>
      <w:color w:val="000000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244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6C5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41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5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@ncpcsrilanka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adeeshani.ncp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862</CharactersWithSpaces>
  <SharedDoc>false</SharedDoc>
  <HLinks>
    <vt:vector size="12" baseType="variant">
      <vt:variant>
        <vt:i4>6226040</vt:i4>
      </vt:variant>
      <vt:variant>
        <vt:i4>3</vt:i4>
      </vt:variant>
      <vt:variant>
        <vt:i4>0</vt:i4>
      </vt:variant>
      <vt:variant>
        <vt:i4>5</vt:i4>
      </vt:variant>
      <vt:variant>
        <vt:lpwstr>mailto:iresha@ncpcsrilanka.org</vt:lpwstr>
      </vt:variant>
      <vt:variant>
        <vt:lpwstr/>
      </vt:variant>
      <vt:variant>
        <vt:i4>2359372</vt:i4>
      </vt:variant>
      <vt:variant>
        <vt:i4>0</vt:i4>
      </vt:variant>
      <vt:variant>
        <vt:i4>0</vt:i4>
      </vt:variant>
      <vt:variant>
        <vt:i4>5</vt:i4>
      </vt:variant>
      <vt:variant>
        <vt:lpwstr>mailto:iresha.c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Nikeshala Marasinghe</cp:lastModifiedBy>
  <cp:revision>2</cp:revision>
  <cp:lastPrinted>2021-01-06T06:13:00Z</cp:lastPrinted>
  <dcterms:created xsi:type="dcterms:W3CDTF">2022-08-26T08:43:00Z</dcterms:created>
  <dcterms:modified xsi:type="dcterms:W3CDTF">2022-08-26T08:43:00Z</dcterms:modified>
</cp:coreProperties>
</file>